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D388E" w:rsidRPr="007B2CF4" w:rsidRDefault="001D388E" w:rsidP="001D38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bookmarkStart w:id="0" w:name="_Hlk103254368"/>
      <w:r w:rsidRPr="007B2CF4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0" distR="0" simplePos="0" relativeHeight="251660288" behindDoc="0" locked="0" layoutInCell="1" allowOverlap="1">
            <wp:simplePos x="0" y="0"/>
            <wp:positionH relativeFrom="page">
              <wp:posOffset>392761</wp:posOffset>
            </wp:positionH>
            <wp:positionV relativeFrom="paragraph">
              <wp:posOffset>-174930</wp:posOffset>
            </wp:positionV>
            <wp:extent cx="958961" cy="1017615"/>
            <wp:effectExtent l="19050" t="0" r="0" b="0"/>
            <wp:wrapNone/>
            <wp:docPr id="4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958850" cy="101749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7B2CF4">
        <w:rPr>
          <w:rFonts w:ascii="Times New Roman" w:hAnsi="Times New Roman" w:cs="Times New Roman"/>
          <w:b/>
          <w:bCs/>
          <w:noProof/>
          <w:sz w:val="24"/>
          <w:szCs w:val="24"/>
        </w:rPr>
        <w:drawing>
          <wp:anchor distT="0" distB="0" distL="0" distR="0" simplePos="0" relativeHeight="251661312" behindDoc="0" locked="0" layoutInCell="1" allowOverlap="1">
            <wp:simplePos x="0" y="0"/>
            <wp:positionH relativeFrom="page">
              <wp:posOffset>6615430</wp:posOffset>
            </wp:positionH>
            <wp:positionV relativeFrom="paragraph">
              <wp:posOffset>-87630</wp:posOffset>
            </wp:positionV>
            <wp:extent cx="770890" cy="930275"/>
            <wp:effectExtent l="19050" t="0" r="0" b="0"/>
            <wp:wrapNone/>
            <wp:docPr id="5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0890" cy="930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50809" w:rsidRPr="007B2CF4">
        <w:rPr>
          <w:rFonts w:ascii="Times New Roman" w:hAnsi="Times New Roman" w:cs="Times New Roman"/>
          <w:b/>
          <w:bCs/>
          <w:sz w:val="24"/>
          <w:szCs w:val="24"/>
        </w:rPr>
        <w:t>SAVEETHA SCHOOL OF ENGINEERING</w:t>
      </w:r>
    </w:p>
    <w:p w:rsidR="001D388E" w:rsidRPr="007B2CF4" w:rsidRDefault="00950809" w:rsidP="001D38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B2CF4">
        <w:rPr>
          <w:rFonts w:ascii="Times New Roman" w:hAnsi="Times New Roman" w:cs="Times New Roman"/>
          <w:b/>
          <w:bCs/>
          <w:sz w:val="24"/>
          <w:szCs w:val="24"/>
        </w:rPr>
        <w:t>SAVEETHA INSTITUTE OF MEDICAL AND TECHNICAL SCIENCES</w:t>
      </w:r>
    </w:p>
    <w:p w:rsidR="001D388E" w:rsidRPr="007B2CF4" w:rsidRDefault="00950809" w:rsidP="001D38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B2CF4">
        <w:rPr>
          <w:rFonts w:ascii="Times New Roman" w:hAnsi="Times New Roman" w:cs="Times New Roman"/>
          <w:b/>
          <w:bCs/>
          <w:sz w:val="24"/>
          <w:szCs w:val="24"/>
        </w:rPr>
        <w:t>COMPUTER SCIENCE AND ENGINEERING</w:t>
      </w:r>
    </w:p>
    <w:p w:rsidR="00B818BC" w:rsidRPr="007B2CF4" w:rsidRDefault="00B818BC" w:rsidP="001D388E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AC6C68" w:rsidRPr="007B2CF4" w:rsidRDefault="00AC6C68" w:rsidP="008157E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p w:rsidR="001D388E" w:rsidRPr="007B2CF4" w:rsidRDefault="00950809" w:rsidP="00AC6C68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7B2CF4">
        <w:rPr>
          <w:rFonts w:ascii="Times New Roman" w:hAnsi="Times New Roman" w:cs="Times New Roman"/>
          <w:b/>
          <w:bCs/>
          <w:sz w:val="24"/>
          <w:szCs w:val="24"/>
        </w:rPr>
        <w:t>CSA1654-DATAWAREHOUSING AND DATA MINING</w:t>
      </w:r>
      <w:bookmarkEnd w:id="0"/>
      <w:r w:rsidRPr="007B2CF4">
        <w:rPr>
          <w:rFonts w:ascii="Times New Roman" w:hAnsi="Times New Roman" w:cs="Times New Roman"/>
          <w:b/>
          <w:bCs/>
          <w:sz w:val="24"/>
          <w:szCs w:val="24"/>
        </w:rPr>
        <w:t xml:space="preserve"> FOR MEDICAL APPLICATIONS</w:t>
      </w:r>
    </w:p>
    <w:p w:rsidR="004C2258" w:rsidRPr="007B2CF4" w:rsidRDefault="004C2258" w:rsidP="00B818BC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Style w:val="TableGrid"/>
        <w:tblW w:w="10413" w:type="dxa"/>
        <w:tblLook w:val="04A0"/>
      </w:tblPr>
      <w:tblGrid>
        <w:gridCol w:w="222"/>
        <w:gridCol w:w="15999"/>
      </w:tblGrid>
      <w:tr w:rsidR="002F7593" w:rsidRPr="007B2CF4" w:rsidTr="00442267">
        <w:tc>
          <w:tcPr>
            <w:tcW w:w="862" w:type="dxa"/>
          </w:tcPr>
          <w:p w:rsidR="002F7593" w:rsidRPr="007B2CF4" w:rsidRDefault="002F7593" w:rsidP="002F759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  <w:tc>
          <w:tcPr>
            <w:tcW w:w="9551" w:type="dxa"/>
          </w:tcPr>
          <w:p w:rsidR="008157EC" w:rsidRPr="007B2CF4" w:rsidRDefault="00950809" w:rsidP="008157EC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ST OF EXPERIMENTS</w:t>
            </w:r>
          </w:p>
          <w:p w:rsidR="008157EC" w:rsidRPr="007B2CF4" w:rsidRDefault="008157EC" w:rsidP="002F7593">
            <w:pPr>
              <w:jc w:val="center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621CB8" w:rsidRDefault="00950809" w:rsidP="00655262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ETL AND OLAP OPERATION USING KNIME </w:t>
            </w:r>
            <w:r w:rsidRPr="007B2C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TA ANALYTICS PLATFORM.</w:t>
            </w:r>
          </w:p>
          <w:p w:rsidR="001D1588" w:rsidRDefault="001D1588" w:rsidP="00655262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10002774" cy="3438144"/>
                  <wp:effectExtent l="19050" t="0" r="0" b="0"/>
                  <wp:docPr id="3" name="Picture 2" descr="ETL operation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ETL operations.png"/>
                          <pic:cNvPicPr/>
                        </pic:nvPicPr>
                        <pic:blipFill>
                          <a:blip r:embed="rId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004319" cy="343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D1588" w:rsidRPr="00621CB8" w:rsidRDefault="001D1588" w:rsidP="00655262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2F7593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ICTION ANALYSIS USING LINEAR REGRESSION THROUGH R TOOL.</w:t>
            </w:r>
          </w:p>
          <w:p w:rsidR="001D1588" w:rsidRPr="007B2CF4" w:rsidRDefault="001D1588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4587638" cy="2377646"/>
                  <wp:effectExtent l="19050" t="0" r="3412" b="0"/>
                  <wp:docPr id="6" name="Picture 5" descr="Linear Regression.CSA1668.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inear Regression.CSA1668..png"/>
                          <pic:cNvPicPr/>
                        </pic:nvPicPr>
                        <pic:blipFill>
                          <a:blip r:embed="rId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7638" cy="23776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2F7593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LOTTING GRAPHS USING R TOOL.</w:t>
            </w:r>
          </w:p>
          <w:p w:rsidR="001D1588" w:rsidRDefault="001D1588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ox plot:</w:t>
            </w:r>
          </w:p>
          <w:p w:rsidR="001D1588" w:rsidRPr="007B2CF4" w:rsidRDefault="001D1588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4293870" cy="1796845"/>
                  <wp:effectExtent l="19050" t="0" r="0" b="0"/>
                  <wp:docPr id="7" name="Picture 6" descr="Boxplot.CSA166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oxplot.CSA1668.png"/>
                          <pic:cNvPicPr/>
                        </pic:nvPicPr>
                        <pic:blipFill>
                          <a:blip r:embed="rId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01967" cy="1800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2F7593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ENTRAL TENDENCY AND DATA DISPERSION MEASURES USING R-TOOL.</w:t>
            </w:r>
          </w:p>
          <w:p w:rsidR="001D1588" w:rsidRDefault="001D1588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ean                                                                        Median                                                            Mode</w:t>
            </w:r>
          </w:p>
          <w:p w:rsidR="001D1588" w:rsidRDefault="001D1588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3062567" cy="998220"/>
                  <wp:effectExtent l="19050" t="0" r="4483" b="0"/>
                  <wp:docPr id="8" name="Picture 7" descr="Mean using r tool.CSA166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an using r tool.CSA1668.png"/>
                          <pic:cNvPicPr/>
                        </pic:nvPicPr>
                        <pic:blipFill>
                          <a:blip r:embed="rId1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070489" cy="1000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2792730" cy="989883"/>
                  <wp:effectExtent l="19050" t="0" r="7620" b="0"/>
                  <wp:docPr id="9" name="Picture 8" descr="Median using r tool.CSA166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edian using r tool.CSA1668.png"/>
                          <pic:cNvPicPr/>
                        </pic:nvPicPr>
                        <pic:blipFill>
                          <a:blip r:embed="rId1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95236" cy="99077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3507113" cy="1455420"/>
                  <wp:effectExtent l="19050" t="0" r="0" b="0"/>
                  <wp:docPr id="10" name="Picture 9" descr="Mode using r tool.CSA166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ode using r tool.CSA1668.png"/>
                          <pic:cNvPicPr/>
                        </pic:nvPicPr>
                        <pic:blipFill>
                          <a:blip r:embed="rId1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07417" cy="145554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1D1588" w:rsidRDefault="001D1588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>Range</w:t>
            </w:r>
            <w:r w:rsidR="00442267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t xml:space="preserve">                                                                                                  Inter Quartile Range</w:t>
            </w:r>
          </w:p>
          <w:p w:rsidR="001D1588" w:rsidRPr="007B2CF4" w:rsidRDefault="001D1588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4080510" cy="1466759"/>
                  <wp:effectExtent l="19050" t="0" r="0" b="0"/>
                  <wp:docPr id="11" name="Picture 10" descr="Range using r tool.CSA1668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ange using r tool.CSA1668.png"/>
                          <pic:cNvPicPr/>
                        </pic:nvPicPr>
                        <pic:blipFill>
                          <a:blip r:embed="rId1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0863" cy="1466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442267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2225041" cy="952500"/>
                  <wp:effectExtent l="19050" t="0" r="3809" b="0"/>
                  <wp:docPr id="12" name="Picture 11" descr="iqr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qr.png"/>
                          <pic:cNvPicPr/>
                        </pic:nvPicPr>
                        <pic:blipFill>
                          <a:blip r:embed="rId1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25233" cy="9525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442267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ERFORM CORRECTION ANALYSIS AND NORMALIZATION.</w:t>
            </w:r>
          </w:p>
          <w:p w:rsidR="00442267" w:rsidRDefault="00442267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3592830" cy="2016434"/>
                  <wp:effectExtent l="19050" t="0" r="7620" b="0"/>
                  <wp:docPr id="13" name="Picture 12" descr="1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1.png"/>
                          <pic:cNvPicPr/>
                        </pic:nvPicPr>
                        <pic:blipFill>
                          <a:blip r:embed="rId15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5561" cy="201796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4039049" cy="2225040"/>
                  <wp:effectExtent l="19050" t="0" r="0" b="0"/>
                  <wp:docPr id="14" name="Picture 13" descr="2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2.png"/>
                          <pic:cNvPicPr/>
                        </pic:nvPicPr>
                        <pic:blipFill>
                          <a:blip r:embed="rId16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9399" cy="22252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442267" w:rsidRDefault="00442267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Normalization </w:t>
            </w:r>
          </w:p>
          <w:p w:rsidR="00442267" w:rsidRDefault="00442267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utput:</w:t>
            </w:r>
          </w:p>
          <w:p w:rsidR="00442267" w:rsidRPr="007B2CF4" w:rsidRDefault="00442267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4499610" cy="2448929"/>
                  <wp:effectExtent l="19050" t="0" r="0" b="0"/>
                  <wp:docPr id="15" name="Picture 14" descr="normalization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ormalization.png"/>
                          <pic:cNvPicPr/>
                        </pic:nvPicPr>
                        <pic:blipFill>
                          <a:blip r:embed="rId17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03813" cy="24512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2F7593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REGRESSION ANALYSIS USING R TOOL.</w:t>
            </w:r>
          </w:p>
          <w:p w:rsidR="00442267" w:rsidRPr="007B2CF4" w:rsidRDefault="00442267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3764280" cy="4342684"/>
                  <wp:effectExtent l="19050" t="0" r="7620" b="0"/>
                  <wp:docPr id="16" name="Picture 15" descr="regression analysis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regression analysis.png"/>
                          <pic:cNvPicPr/>
                        </pic:nvPicPr>
                        <pic:blipFill>
                          <a:blip r:embed="rId18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774481" cy="435445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2F7593" w:rsidRDefault="00950809" w:rsidP="00655262">
            <w:pPr>
              <w:tabs>
                <w:tab w:val="left" w:pos="3133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PREPROCESSING AND PREPARATION FOR KNOWLEDGE ANALYSIS USING WEKA.</w:t>
            </w:r>
          </w:p>
          <w:p w:rsidR="00442267" w:rsidRPr="007B2CF4" w:rsidRDefault="00442267" w:rsidP="00655262">
            <w:pPr>
              <w:tabs>
                <w:tab w:val="left" w:pos="3133"/>
              </w:tabs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-MEANS CLUSTER ANALYSIS USING WEKA.</w:t>
            </w:r>
          </w:p>
          <w:p w:rsidR="00B0590D" w:rsidRPr="007B2CF4" w:rsidRDefault="00B0590D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 ANALYSIS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 BY EXPECTATION MAXIMISATION ALGORITHM USING WEKA.</w:t>
            </w: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ANALYSIS BY COBWEB-HIERARCHAL CLUSTERING ALGORITHM USING WEKA.</w:t>
            </w: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NOWLEDGE MINING USING ASSOCIATION RULE USING WEKA.</w:t>
            </w: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P GROWTH ALGORITHM USING WEKA.</w:t>
            </w: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B0590D" w:rsidRPr="007B2CF4" w:rsidRDefault="00950809" w:rsidP="00B0590D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EDICTION OF CATEGORICAL DATA USING DECISION TREE ALGORITHM 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ING  WEKA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. </w:t>
            </w: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REDICTION OF CATEGORICAL DATA USING SMO ALGORITHM USING WEKA.</w:t>
            </w: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2F7593" w:rsidRPr="007B2CF4" w:rsidRDefault="00950809" w:rsidP="00655262">
            <w:pPr>
              <w:spacing w:line="360" w:lineRule="auto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VALUATING THE ACCURACY OF THE CLASSIFIERS USING WEKA</w:t>
            </w: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</w:p>
        </w:tc>
      </w:tr>
      <w:tr w:rsidR="002F7593" w:rsidRPr="007B2CF4" w:rsidTr="00442267">
        <w:tc>
          <w:tcPr>
            <w:tcW w:w="862" w:type="dxa"/>
          </w:tcPr>
          <w:p w:rsidR="002F7593" w:rsidRPr="007B2CF4" w:rsidRDefault="002F7593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2F7593" w:rsidRDefault="00950809" w:rsidP="0065526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B2CF4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DATA VISUALIZATION TECHNIQUES USING KNIME DATA ANALYTICS PLATFORM.</w:t>
            </w:r>
          </w:p>
          <w:p w:rsidR="00AF0166" w:rsidRDefault="00AF0166" w:rsidP="0065526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Box plot                                                                                                    Histogram</w:t>
            </w:r>
          </w:p>
          <w:p w:rsidR="00AF0166" w:rsidRDefault="00AF0166" w:rsidP="0065526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4039568" cy="2766060"/>
                  <wp:effectExtent l="19050" t="0" r="0" b="0"/>
                  <wp:docPr id="17" name="Picture 16" descr="box pl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box plot.png"/>
                          <pic:cNvPicPr/>
                        </pic:nvPicPr>
                        <pic:blipFill>
                          <a:blip r:embed="rId19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42467" cy="27680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4401586" cy="3665220"/>
                  <wp:effectExtent l="19050" t="0" r="0" b="0"/>
                  <wp:docPr id="18" name="Picture 17" descr="histogram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histogram.png"/>
                          <pic:cNvPicPr/>
                        </pic:nvPicPr>
                        <pic:blipFill>
                          <a:blip r:embed="rId20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404738" cy="36678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AF0166" w:rsidRDefault="00AF0166" w:rsidP="0065526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  <w:t>Scatter Plot</w:t>
            </w:r>
          </w:p>
          <w:p w:rsidR="00AF0166" w:rsidRPr="007B2CF4" w:rsidRDefault="00AF0166" w:rsidP="0065526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noProof/>
                <w:color w:val="000000"/>
                <w:sz w:val="24"/>
                <w:szCs w:val="24"/>
              </w:rPr>
              <w:drawing>
                <wp:inline distT="0" distB="0" distL="0" distR="0">
                  <wp:extent cx="4065270" cy="2990486"/>
                  <wp:effectExtent l="19050" t="0" r="0" b="0"/>
                  <wp:docPr id="19" name="Picture 18" descr="scatter plot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scatter plot.png"/>
                          <pic:cNvPicPr/>
                        </pic:nvPicPr>
                        <pic:blipFill>
                          <a:blip r:embed="rId21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72234" cy="29956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B0590D" w:rsidRPr="007B2CF4" w:rsidRDefault="00B0590D" w:rsidP="00655262">
            <w:pPr>
              <w:spacing w:line="360" w:lineRule="auto"/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  <w:tr w:rsidR="00871F4E" w:rsidRPr="007B2CF4" w:rsidTr="00442267">
        <w:tc>
          <w:tcPr>
            <w:tcW w:w="862" w:type="dxa"/>
          </w:tcPr>
          <w:p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871F4E" w:rsidRPr="007B2CF4" w:rsidRDefault="00871F4E" w:rsidP="00871F4E">
            <w:pPr>
              <w:ind w:left="1016" w:hanging="1134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PREDICTION OF CATEGORICAL DATA USING BAYESIAN ALGORITHM 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ING  WEKA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</w:t>
            </w:r>
          </w:p>
          <w:p w:rsidR="00871F4E" w:rsidRPr="007B2CF4" w:rsidRDefault="00871F4E" w:rsidP="00871F4E">
            <w:pPr>
              <w:spacing w:line="360" w:lineRule="auto"/>
              <w:ind w:left="1158" w:hanging="1134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71F4E" w:rsidRPr="007B2CF4" w:rsidTr="00442267">
        <w:tc>
          <w:tcPr>
            <w:tcW w:w="862" w:type="dxa"/>
          </w:tcPr>
          <w:p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871F4E" w:rsidRPr="007B2CF4" w:rsidRDefault="00871F4E" w:rsidP="00871F4E">
            <w:pPr>
              <w:ind w:left="-118" w:firstLine="118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 ANALYSIS BY DENSITY BASED CLUSTERING ALGORITHM USING WEKA.</w:t>
            </w:r>
          </w:p>
          <w:p w:rsidR="00871F4E" w:rsidRPr="007B2CF4" w:rsidRDefault="00871F4E" w:rsidP="00871F4E">
            <w:pPr>
              <w:spacing w:line="360" w:lineRule="auto"/>
              <w:ind w:left="1158" w:hanging="1134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71F4E" w:rsidRPr="007B2CF4" w:rsidTr="00442267">
        <w:tc>
          <w:tcPr>
            <w:tcW w:w="862" w:type="dxa"/>
          </w:tcPr>
          <w:p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871F4E" w:rsidRDefault="00871F4E" w:rsidP="00871F4E">
            <w:pPr>
              <w:pStyle w:val="ListParagraph"/>
              <w:widowControl/>
              <w:suppressAutoHyphens w:val="0"/>
              <w:spacing w:after="160" w:line="259" w:lineRule="auto"/>
              <w:ind w:left="165" w:hanging="142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7B2CF4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CREATE A BOXPLOT GRAPH FOR THE RELATION BETWEEN "MPG"(MILES PER GALLOON) AND "CYL"(NUMBER OF CYLINDERS) FOR THE DATASET "MTCARS" AVAILABLE IN R ENVIRONMENT</w:t>
            </w:r>
          </w:p>
          <w:p w:rsidR="00242F43" w:rsidRDefault="00242F43" w:rsidP="00871F4E">
            <w:pPr>
              <w:pStyle w:val="ListParagraph"/>
              <w:widowControl/>
              <w:suppressAutoHyphens w:val="0"/>
              <w:spacing w:after="160" w:line="259" w:lineRule="auto"/>
              <w:ind w:left="165" w:hanging="142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</w:p>
          <w:p w:rsidR="00242F43" w:rsidRDefault="00242F43" w:rsidP="00871F4E">
            <w:pPr>
              <w:pStyle w:val="ListParagraph"/>
              <w:widowControl/>
              <w:suppressAutoHyphens w:val="0"/>
              <w:spacing w:after="160" w:line="259" w:lineRule="auto"/>
              <w:ind w:left="165" w:hanging="142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Box plot:</w:t>
            </w:r>
          </w:p>
          <w:p w:rsidR="00242F43" w:rsidRDefault="00242F43" w:rsidP="00871F4E">
            <w:pPr>
              <w:pStyle w:val="ListParagraph"/>
              <w:widowControl/>
              <w:suppressAutoHyphens w:val="0"/>
              <w:spacing w:after="160" w:line="259" w:lineRule="auto"/>
              <w:ind w:left="165" w:hanging="142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</w:p>
          <w:p w:rsidR="00242F43" w:rsidRPr="007B2CF4" w:rsidRDefault="00242F43" w:rsidP="00871F4E">
            <w:pPr>
              <w:pStyle w:val="ListParagraph"/>
              <w:widowControl/>
              <w:suppressAutoHyphens w:val="0"/>
              <w:spacing w:after="160" w:line="259" w:lineRule="auto"/>
              <w:ind w:left="165" w:hanging="142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>
              <w:rPr>
                <w:rFonts w:ascii="Times New Roman" w:hAnsi="Times New Roman" w:cs="Times New Roman"/>
                <w:b/>
                <w:bCs/>
                <w:noProof/>
                <w:color w:val="000000"/>
                <w:shd w:val="clear" w:color="auto" w:fill="FFFFFF"/>
                <w:lang w:val="en-US" w:eastAsia="en-US" w:bidi="ar-SA"/>
              </w:rPr>
              <w:drawing>
                <wp:inline distT="0" distB="0" distL="0" distR="0">
                  <wp:extent cx="3425190" cy="2785380"/>
                  <wp:effectExtent l="19050" t="0" r="3810" b="0"/>
                  <wp:docPr id="20" name="Picture 19" descr="mpg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mpg.png"/>
                          <pic:cNvPicPr/>
                        </pic:nvPicPr>
                        <pic:blipFill>
                          <a:blip r:embed="rId22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28247" cy="27878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:rsidR="00871F4E" w:rsidRPr="007B2CF4" w:rsidRDefault="00871F4E" w:rsidP="00871F4E">
            <w:pPr>
              <w:pStyle w:val="ListParagraph"/>
              <w:widowControl/>
              <w:suppressAutoHyphens w:val="0"/>
              <w:spacing w:after="160" w:line="259" w:lineRule="auto"/>
              <w:ind w:left="165" w:hanging="142"/>
              <w:textAlignment w:val="auto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</w:p>
          <w:p w:rsidR="00871F4E" w:rsidRPr="007B2CF4" w:rsidRDefault="00871F4E" w:rsidP="00871F4E">
            <w:pPr>
              <w:spacing w:line="360" w:lineRule="auto"/>
              <w:ind w:left="1158" w:hanging="1134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71F4E" w:rsidRPr="007B2CF4" w:rsidTr="00442267">
        <w:tc>
          <w:tcPr>
            <w:tcW w:w="862" w:type="dxa"/>
          </w:tcPr>
          <w:p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871F4E" w:rsidRPr="007B2CF4" w:rsidRDefault="00871F4E" w:rsidP="00871F4E">
            <w:pP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GIVING THE FOLLOWING DATABASE WITH 5 TRANSACTIONS AND A MINIMUM SUPPORT THRESHOLD OF 60% AND A MINIMUM CONFIDENCE THRESHOLD OF 80%, FIND ALL FREQUENT ITEMSETS USING (A) APRIORI AND (B) FP-GROWTH. </w:t>
            </w:r>
          </w:p>
          <w:p w:rsidR="00871F4E" w:rsidRPr="007B2CF4" w:rsidRDefault="00871F4E" w:rsidP="00871F4E">
            <w:pPr>
              <w:spacing w:line="360" w:lineRule="auto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2857500" cy="1885950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57500" cy="188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1F4E" w:rsidRPr="007B2CF4" w:rsidTr="00442267">
        <w:tc>
          <w:tcPr>
            <w:tcW w:w="862" w:type="dxa"/>
          </w:tcPr>
          <w:p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871F4E" w:rsidRPr="007B2CF4" w:rsidRDefault="00871F4E" w:rsidP="00871F4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THE 'DATABASE' BELOW HAS 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INE  TRANSACTIONS</w:t>
            </w:r>
            <w:proofErr w:type="gramEnd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. WHAT ASSOCIATION RULES CAN BE FOUND IN THIS SET, IF THE</w:t>
            </w:r>
          </w:p>
          <w:p w:rsidR="00871F4E" w:rsidRPr="007B2CF4" w:rsidRDefault="00871F4E" w:rsidP="00871F4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INIMUM SUPPORT (I.E COVERAGE) IS 60% AND THE MINIMUM CONFIDENCE (I.E. ACCURACY) IS 80</w:t>
            </w:r>
            <w:proofErr w:type="gramStart"/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% ?</w:t>
            </w:r>
            <w:proofErr w:type="gramEnd"/>
          </w:p>
          <w:p w:rsidR="00871F4E" w:rsidRPr="007B2CF4" w:rsidRDefault="00871F4E" w:rsidP="00871F4E">
            <w:pPr>
              <w:jc w:val="both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RANS_ID ITEMLIST</w:t>
            </w:r>
          </w:p>
          <w:p w:rsidR="00871F4E" w:rsidRPr="007B2CF4" w:rsidRDefault="00871F4E" w:rsidP="00655262">
            <w:pPr>
              <w:spacing w:line="360" w:lineRule="auto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noProof/>
                <w:sz w:val="24"/>
                <w:szCs w:val="24"/>
              </w:rPr>
              <w:drawing>
                <wp:inline distT="0" distB="0" distL="0" distR="0">
                  <wp:extent cx="1682115" cy="170180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 cstate="print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88264" cy="17080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71F4E" w:rsidRPr="007B2CF4" w:rsidTr="00442267">
        <w:tc>
          <w:tcPr>
            <w:tcW w:w="862" w:type="dxa"/>
          </w:tcPr>
          <w:p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871F4E" w:rsidRPr="007B2CF4" w:rsidRDefault="007B2CF4" w:rsidP="00892D3B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7B2CF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USING R PROGRAM MAKE A HISTOGRAM FOR THE “AIRPASSENGERS “DATASET, START AT 100 ON THE X-AXIS, AND FROM VALUES 200 TO 700, MAKE THE BINS 150 WIDE</w:t>
            </w:r>
          </w:p>
          <w:p w:rsidR="00871F4E" w:rsidRPr="007B2CF4" w:rsidRDefault="00871F4E" w:rsidP="00892D3B">
            <w:pPr>
              <w:tabs>
                <w:tab w:val="center" w:pos="732"/>
              </w:tabs>
              <w:spacing w:line="360" w:lineRule="auto"/>
              <w:ind w:firstLine="12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71F4E" w:rsidRPr="007B2CF4" w:rsidTr="00442267">
        <w:tc>
          <w:tcPr>
            <w:tcW w:w="862" w:type="dxa"/>
          </w:tcPr>
          <w:p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871F4E" w:rsidRPr="007B2CF4" w:rsidRDefault="007B2CF4" w:rsidP="00892D3B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USING R PROGRAM CREATE A 3D PIE CHART FOR THE DATASET “POLITICAL KNOWLEDGE” WITH SUITABLE LABELS AND COLOURS.</w:t>
            </w:r>
          </w:p>
          <w:p w:rsidR="00871F4E" w:rsidRPr="007B2CF4" w:rsidRDefault="00871F4E" w:rsidP="00892D3B">
            <w:pPr>
              <w:tabs>
                <w:tab w:val="center" w:pos="732"/>
              </w:tabs>
              <w:spacing w:line="360" w:lineRule="auto"/>
              <w:ind w:firstLine="12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71F4E" w:rsidRPr="007B2CF4" w:rsidTr="00442267">
        <w:tc>
          <w:tcPr>
            <w:tcW w:w="862" w:type="dxa"/>
          </w:tcPr>
          <w:p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871F4E" w:rsidRPr="007B2CF4" w:rsidRDefault="007B2CF4" w:rsidP="00892D3B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7B2CF4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BTAIN MULTIPLE LINES IN LINE CHART USING A SINGLE PLOT FUNCTION IN R.USE ATTRIBUTES“MPG”AND“QSEC”OF   THE DATASET “MTCARS”</w:t>
            </w:r>
          </w:p>
          <w:p w:rsidR="00871F4E" w:rsidRPr="007B2CF4" w:rsidRDefault="00871F4E" w:rsidP="00892D3B">
            <w:pPr>
              <w:tabs>
                <w:tab w:val="center" w:pos="732"/>
              </w:tabs>
              <w:spacing w:line="360" w:lineRule="auto"/>
              <w:ind w:firstLine="12"/>
              <w:jc w:val="both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871F4E" w:rsidRPr="007B2CF4" w:rsidTr="00442267">
        <w:tc>
          <w:tcPr>
            <w:tcW w:w="862" w:type="dxa"/>
          </w:tcPr>
          <w:p w:rsidR="00871F4E" w:rsidRPr="007B2CF4" w:rsidRDefault="00871F4E" w:rsidP="007B2CF4">
            <w:pPr>
              <w:pStyle w:val="ListParagraph"/>
              <w:numPr>
                <w:ilvl w:val="0"/>
                <w:numId w:val="1"/>
              </w:numPr>
              <w:spacing w:line="360" w:lineRule="auto"/>
              <w:jc w:val="center"/>
              <w:rPr>
                <w:rFonts w:ascii="Times New Roman" w:hAnsi="Times New Roman" w:cs="Times New Roman"/>
                <w:b/>
                <w:bCs/>
              </w:rPr>
            </w:pPr>
          </w:p>
        </w:tc>
        <w:tc>
          <w:tcPr>
            <w:tcW w:w="9551" w:type="dxa"/>
          </w:tcPr>
          <w:p w:rsidR="007B2CF4" w:rsidRPr="007B2CF4" w:rsidRDefault="007B2CF4" w:rsidP="00892D3B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</w:pPr>
            <w:r w:rsidRPr="007B2CF4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  <w:shd w:val="clear" w:color="auto" w:fill="FFFFFF"/>
              </w:rPr>
              <w:t>USING R PROGRAM MAKE A HISTOGRAM FOR THE “TOOTHGROWTH”DATASET, START AT 100 ON THE X-AXIS, AND FROM VALUES 200 TO 700, MAKE THE BINS 150 WIDE</w:t>
            </w:r>
          </w:p>
          <w:p w:rsidR="00871F4E" w:rsidRPr="007B2CF4" w:rsidRDefault="00871F4E" w:rsidP="00892D3B">
            <w:pPr>
              <w:tabs>
                <w:tab w:val="center" w:pos="732"/>
              </w:tabs>
              <w:ind w:left="720" w:firstLine="12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</w:p>
        </w:tc>
      </w:tr>
    </w:tbl>
    <w:p w:rsidR="00F6736F" w:rsidRPr="007B2CF4" w:rsidRDefault="00F6736F" w:rsidP="00B0590D">
      <w:pPr>
        <w:ind w:left="993"/>
        <w:rPr>
          <w:rFonts w:ascii="Times New Roman" w:hAnsi="Times New Roman" w:cs="Times New Roman"/>
          <w:b/>
          <w:bCs/>
          <w:sz w:val="24"/>
          <w:szCs w:val="24"/>
        </w:rPr>
      </w:pPr>
    </w:p>
    <w:p w:rsidR="00950809" w:rsidRPr="007B2CF4" w:rsidRDefault="00950809" w:rsidP="00B0590D">
      <w:pPr>
        <w:ind w:left="993"/>
        <w:rPr>
          <w:rFonts w:ascii="Times New Roman" w:hAnsi="Times New Roman" w:cs="Times New Roman"/>
          <w:b/>
          <w:bCs/>
          <w:sz w:val="24"/>
          <w:szCs w:val="24"/>
        </w:rPr>
      </w:pPr>
    </w:p>
    <w:p w:rsidR="00F6736F" w:rsidRPr="007B2CF4" w:rsidRDefault="00F6736F" w:rsidP="00B0590D">
      <w:pPr>
        <w:ind w:left="993"/>
        <w:rPr>
          <w:rFonts w:ascii="Times New Roman" w:hAnsi="Times New Roman" w:cs="Times New Roman"/>
          <w:b/>
          <w:bCs/>
          <w:sz w:val="24"/>
          <w:szCs w:val="24"/>
        </w:rPr>
      </w:pPr>
    </w:p>
    <w:p w:rsidR="00950809" w:rsidRPr="007B2CF4" w:rsidRDefault="00950809" w:rsidP="00B0590D">
      <w:pPr>
        <w:ind w:left="993"/>
        <w:rPr>
          <w:rFonts w:ascii="Times New Roman" w:hAnsi="Times New Roman" w:cs="Times New Roman"/>
          <w:b/>
          <w:bCs/>
          <w:sz w:val="24"/>
          <w:szCs w:val="24"/>
        </w:rPr>
      </w:pPr>
    </w:p>
    <w:p w:rsidR="00950809" w:rsidRPr="007B2CF4" w:rsidRDefault="00950809" w:rsidP="00B0590D">
      <w:pPr>
        <w:ind w:left="993"/>
        <w:rPr>
          <w:rFonts w:ascii="Times New Roman" w:hAnsi="Times New Roman" w:cs="Times New Roman"/>
          <w:b/>
          <w:bCs/>
          <w:sz w:val="24"/>
          <w:szCs w:val="24"/>
        </w:rPr>
      </w:pPr>
    </w:p>
    <w:p w:rsidR="00950809" w:rsidRPr="007B2CF4" w:rsidRDefault="00950809" w:rsidP="00B0590D">
      <w:pPr>
        <w:ind w:left="993"/>
        <w:rPr>
          <w:rFonts w:ascii="Times New Roman" w:hAnsi="Times New Roman" w:cs="Times New Roman"/>
          <w:b/>
          <w:bCs/>
          <w:sz w:val="24"/>
          <w:szCs w:val="24"/>
        </w:rPr>
      </w:pPr>
    </w:p>
    <w:p w:rsidR="00950809" w:rsidRPr="007B2CF4" w:rsidRDefault="00950809" w:rsidP="00B0590D">
      <w:pPr>
        <w:ind w:left="993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950809" w:rsidRPr="007B2CF4" w:rsidSect="001945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roman"/>
    <w:pitch w:val="variable"/>
    <w:sig w:usb0="00000000" w:usb1="00000000" w:usb2="00000000" w:usb3="00000000" w:csb0="00000000" w:csb1="00000000"/>
  </w:font>
  <w:font w:name="Droid Sans Fallback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FreeSans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0A92734"/>
    <w:multiLevelType w:val="hybridMultilevel"/>
    <w:tmpl w:val="3C3C2EB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view w:val="web"/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ayNLMwMbcwNzGxMDUxMTFW0lEKTi0uzszPAykwrwUABSipLiwAAAA="/>
  </w:docVars>
  <w:rsids>
    <w:rsidRoot w:val="001D388E"/>
    <w:rsid w:val="00131008"/>
    <w:rsid w:val="00152C0F"/>
    <w:rsid w:val="001945D9"/>
    <w:rsid w:val="001C5D00"/>
    <w:rsid w:val="001D1588"/>
    <w:rsid w:val="001D388E"/>
    <w:rsid w:val="00242F43"/>
    <w:rsid w:val="00245172"/>
    <w:rsid w:val="002677EA"/>
    <w:rsid w:val="002F7593"/>
    <w:rsid w:val="0032397C"/>
    <w:rsid w:val="00333D5B"/>
    <w:rsid w:val="003A207E"/>
    <w:rsid w:val="00442267"/>
    <w:rsid w:val="004C2258"/>
    <w:rsid w:val="0055484F"/>
    <w:rsid w:val="005C08AF"/>
    <w:rsid w:val="00621CB8"/>
    <w:rsid w:val="00653D0D"/>
    <w:rsid w:val="00655262"/>
    <w:rsid w:val="00665B2B"/>
    <w:rsid w:val="006E6D32"/>
    <w:rsid w:val="007B2CF4"/>
    <w:rsid w:val="007B4329"/>
    <w:rsid w:val="00805FBC"/>
    <w:rsid w:val="008157EC"/>
    <w:rsid w:val="00845734"/>
    <w:rsid w:val="00871F4E"/>
    <w:rsid w:val="00892D3B"/>
    <w:rsid w:val="00950809"/>
    <w:rsid w:val="009707D2"/>
    <w:rsid w:val="00984468"/>
    <w:rsid w:val="009A4EB1"/>
    <w:rsid w:val="00A6136D"/>
    <w:rsid w:val="00AC6C68"/>
    <w:rsid w:val="00AF0166"/>
    <w:rsid w:val="00AF2E72"/>
    <w:rsid w:val="00B0590D"/>
    <w:rsid w:val="00B818BC"/>
    <w:rsid w:val="00CE2839"/>
    <w:rsid w:val="00D654D7"/>
    <w:rsid w:val="00DD4E8A"/>
    <w:rsid w:val="00E02356"/>
    <w:rsid w:val="00E636B0"/>
    <w:rsid w:val="00E76FCF"/>
    <w:rsid w:val="00ED2CCE"/>
    <w:rsid w:val="00F5217E"/>
    <w:rsid w:val="00F6736F"/>
    <w:rsid w:val="00FF345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D388E"/>
    <w:pPr>
      <w:spacing w:after="0" w:line="27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C08AF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E636B0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F6736F"/>
    <w:pPr>
      <w:widowControl w:val="0"/>
      <w:suppressAutoHyphens/>
      <w:spacing w:after="200" w:line="240" w:lineRule="auto"/>
      <w:ind w:left="720"/>
      <w:contextualSpacing/>
      <w:textAlignment w:val="baseline"/>
    </w:pPr>
    <w:rPr>
      <w:rFonts w:ascii="Liberation Serif" w:eastAsia="Droid Sans Fallback" w:hAnsi="Liberation Serif" w:cs="FreeSans"/>
      <w:color w:val="00000A"/>
      <w:sz w:val="24"/>
      <w:szCs w:val="24"/>
      <w:lang w:val="en-IN" w:eastAsia="zh-CN" w:bidi="hi-IN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21CB8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21CB8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425</Words>
  <Characters>2423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NEO</cp:lastModifiedBy>
  <cp:revision>2</cp:revision>
  <cp:lastPrinted>2023-01-17T11:44:00Z</cp:lastPrinted>
  <dcterms:created xsi:type="dcterms:W3CDTF">2023-01-17T11:45:00Z</dcterms:created>
  <dcterms:modified xsi:type="dcterms:W3CDTF">2023-01-17T11:45:00Z</dcterms:modified>
</cp:coreProperties>
</file>